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4B40" w:rsidRDefault="007C49D6" w:rsidP="009221CC">
      <w:pPr>
        <w:spacing w:line="240" w:lineRule="auto"/>
        <w:rPr>
          <w:noProof/>
        </w:rPr>
      </w:pPr>
      <w:r>
        <w:rPr>
          <w:rFonts w:ascii="Times New Roman" w:hAnsi="Times New Roman" w:cs="Times New Roman"/>
          <w:sz w:val="24"/>
          <w:szCs w:val="24"/>
        </w:rPr>
        <w:softHyphen/>
      </w:r>
    </w:p>
    <w:p w:rsidR="000D574A" w:rsidRDefault="000D574A" w:rsidP="009221CC">
      <w:pPr>
        <w:spacing w:line="240" w:lineRule="auto"/>
        <w:rPr>
          <w:noProof/>
        </w:rPr>
      </w:pPr>
    </w:p>
    <w:p w:rsidR="00940F5F" w:rsidRPr="009221CC" w:rsidRDefault="00E738D5" w:rsidP="009221C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6704" behindDoc="0" locked="0" layoutInCell="1" allowOverlap="1" wp14:anchorId="571E5227" wp14:editId="414286F2">
            <wp:simplePos x="0" y="0"/>
            <wp:positionH relativeFrom="column">
              <wp:posOffset>3148050</wp:posOffset>
            </wp:positionH>
            <wp:positionV relativeFrom="paragraph">
              <wp:posOffset>1108430</wp:posOffset>
            </wp:positionV>
            <wp:extent cx="651817" cy="742738"/>
            <wp:effectExtent l="106997" t="121603" r="103188" b="122237"/>
            <wp:wrapNone/>
            <wp:docPr id="30" name="Picture 30" descr="U:\private\My Documents\teaching\github\131\StudentGuideModule1\newton\hands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:\private\My Documents\teaching\github\131\StudentGuideModule1\newton\hands.tif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727" r="70989" b="34160"/>
                    <a:stretch/>
                  </pic:blipFill>
                  <pic:spPr bwMode="auto">
                    <a:xfrm rot="4069757">
                      <a:off x="0" y="0"/>
                      <a:ext cx="651817" cy="742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347.9pt;margin-top:95.75pt;width:48.35pt;height:54.5pt;rotation:4881942fd;z-index:251657727;mso-position-horizontal-relative:text;mso-position-vertical-relative:text;mso-width-relative:page;mso-height-relative:page">
            <v:imagedata r:id="rId5" o:title="hands2" croptop="22637f" cropbottom="22563f" cropright="47533f"/>
          </v:shape>
        </w:pict>
      </w:r>
      <w:r w:rsidR="00BC2787">
        <w:rPr>
          <w:noProof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2BACBE24" wp14:editId="1D074751">
                <wp:simplePos x="0" y="0"/>
                <wp:positionH relativeFrom="column">
                  <wp:posOffset>984250</wp:posOffset>
                </wp:positionH>
                <wp:positionV relativeFrom="paragraph">
                  <wp:posOffset>1951355</wp:posOffset>
                </wp:positionV>
                <wp:extent cx="2218055" cy="1595120"/>
                <wp:effectExtent l="0" t="0" r="0" b="5080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18055" cy="1595120"/>
                          <a:chOff x="-492824" y="1020590"/>
                          <a:chExt cx="2218788" cy="1595550"/>
                        </a:xfrm>
                      </wpg:grpSpPr>
                      <wps:wsp>
                        <wps:cNvPr id="16" name="Text Box 16"/>
                        <wps:cNvSpPr txBox="1"/>
                        <wps:spPr>
                          <a:xfrm>
                            <a:off x="-492824" y="1020590"/>
                            <a:ext cx="948496" cy="37970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F2EDD" w:rsidRPr="001F2EDD" w:rsidRDefault="00E738D5">
                              <w:pPr>
                                <w:rPr>
                                  <w:sz w:val="28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</w:rPr>
                                        <m:t>F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||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115971" y="2247306"/>
                            <a:ext cx="486080" cy="36883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D3A9F" w:rsidRPr="001F2EDD" w:rsidRDefault="00E738D5" w:rsidP="003D3A9F">
                              <w:pPr>
                                <w:rPr>
                                  <w:sz w:val="28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</w:rPr>
                                        <m:t>F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4"/>
                                        </w:rPr>
                                        <m:t>G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548599" y="2049637"/>
                            <a:ext cx="1177365" cy="37814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D3A9F" w:rsidRPr="001F2EDD" w:rsidRDefault="00E738D5" w:rsidP="003D3A9F">
                              <w:pPr>
                                <w:rPr>
                                  <w:sz w:val="28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</w:rPr>
                                        <m:t>F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</w:rPr>
                                        <m:t>⊥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ACBE24" id="Group 21" o:spid="_x0000_s1026" style="position:absolute;margin-left:77.5pt;margin-top:153.65pt;width:174.65pt;height:125.6pt;z-index:251658752;mso-width-relative:margin;mso-height-relative:margin" coordorigin="-4928,10205" coordsize="22187,159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" o:spid="_x0000_s1027" type="#_x0000_t202" style="position:absolute;left:-4928;top:10205;width:9484;height:37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<v:textbox>
                    <w:txbxContent>
                      <w:p w:rsidR="001F2EDD" w:rsidRPr="001F2EDD" w:rsidRDefault="00E738D5">
                        <w:pPr>
                          <w:rPr>
                            <w:sz w:val="28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||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17" o:spid="_x0000_s1028" type="#_x0000_t202" style="position:absolute;left:1159;top:22473;width:4861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" filled="f" stroked="f" strokeweight=".5pt">
                  <v:textbox>
                    <w:txbxContent>
                      <w:p w:rsidR="003D3A9F" w:rsidRPr="001F2EDD" w:rsidRDefault="00E738D5" w:rsidP="003D3A9F">
                        <w:pPr>
                          <w:rPr>
                            <w:sz w:val="28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24"/>
                                  </w:rPr>
                                  <m:t>G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Text Box 18" o:spid="_x0000_s1029" type="#_x0000_t202" style="position:absolute;left:5485;top:20496;width:11774;height:37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RaJ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" filled="f" stroked="f" strokeweight=".5pt">
                  <v:textbox>
                    <w:txbxContent>
                      <w:p w:rsidR="003D3A9F" w:rsidRPr="001F2EDD" w:rsidRDefault="00E738D5" w:rsidP="003D3A9F">
                        <w:pPr>
                          <w:rPr>
                            <w:sz w:val="28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</w:rPr>
                                  <m:t>⊥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="000D574A">
        <w:rPr>
          <w:noProof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07871639" wp14:editId="646C3EA7">
                <wp:simplePos x="0" y="0"/>
                <wp:positionH relativeFrom="column">
                  <wp:posOffset>-260985</wp:posOffset>
                </wp:positionH>
                <wp:positionV relativeFrom="paragraph">
                  <wp:posOffset>1605915</wp:posOffset>
                </wp:positionV>
                <wp:extent cx="3510280" cy="1840865"/>
                <wp:effectExtent l="0" t="0" r="13970" b="45085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10280" cy="1840865"/>
                          <a:chOff x="0" y="644998"/>
                          <a:chExt cx="4982553" cy="2613662"/>
                        </a:xfrm>
                      </wpg:grpSpPr>
                      <wps:wsp>
                        <wps:cNvPr id="3" name="Rectangle 3"/>
                        <wps:cNvSpPr/>
                        <wps:spPr>
                          <a:xfrm rot="20400000">
                            <a:off x="2704780" y="1214077"/>
                            <a:ext cx="970280" cy="282575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5" name="Group 15"/>
                        <wpg:cNvGrpSpPr/>
                        <wpg:grpSpPr>
                          <a:xfrm>
                            <a:off x="3634003" y="644998"/>
                            <a:ext cx="1348550" cy="640029"/>
                            <a:chOff x="-545" y="61031"/>
                            <a:chExt cx="1348701" cy="640244"/>
                          </a:xfrm>
                        </wpg:grpSpPr>
                        <wps:wsp>
                          <wps:cNvPr id="4" name="Straight Connector 4"/>
                          <wps:cNvCnPr/>
                          <wps:spPr>
                            <a:xfrm flipV="1">
                              <a:off x="-545" y="69398"/>
                              <a:ext cx="1300099" cy="499229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" name="Freeform 5"/>
                          <wps:cNvSpPr/>
                          <wps:spPr>
                            <a:xfrm>
                              <a:off x="0" y="399245"/>
                              <a:ext cx="196140" cy="302030"/>
                            </a:xfrm>
                            <a:custGeom>
                              <a:avLst/>
                              <a:gdLst>
                                <a:gd name="connsiteX0" fmla="*/ 0 w 196140"/>
                                <a:gd name="connsiteY0" fmla="*/ 152047 h 302030"/>
                                <a:gd name="connsiteX1" fmla="*/ 8288 w 196140"/>
                                <a:gd name="connsiteY1" fmla="*/ 129947 h 302030"/>
                                <a:gd name="connsiteX2" fmla="*/ 11050 w 196140"/>
                                <a:gd name="connsiteY2" fmla="*/ 116134 h 302030"/>
                                <a:gd name="connsiteX3" fmla="*/ 16575 w 196140"/>
                                <a:gd name="connsiteY3" fmla="*/ 99559 h 302030"/>
                                <a:gd name="connsiteX4" fmla="*/ 19338 w 196140"/>
                                <a:gd name="connsiteY4" fmla="*/ 88509 h 302030"/>
                                <a:gd name="connsiteX5" fmla="*/ 22101 w 196140"/>
                                <a:gd name="connsiteY5" fmla="*/ 55358 h 302030"/>
                                <a:gd name="connsiteX6" fmla="*/ 24863 w 196140"/>
                                <a:gd name="connsiteY6" fmla="*/ 47071 h 302030"/>
                                <a:gd name="connsiteX7" fmla="*/ 33151 w 196140"/>
                                <a:gd name="connsiteY7" fmla="*/ 38783 h 302030"/>
                                <a:gd name="connsiteX8" fmla="*/ 35913 w 196140"/>
                                <a:gd name="connsiteY8" fmla="*/ 27733 h 302030"/>
                                <a:gd name="connsiteX9" fmla="*/ 49726 w 196140"/>
                                <a:gd name="connsiteY9" fmla="*/ 11158 h 302030"/>
                                <a:gd name="connsiteX10" fmla="*/ 58013 w 196140"/>
                                <a:gd name="connsiteY10" fmla="*/ 8395 h 302030"/>
                                <a:gd name="connsiteX11" fmla="*/ 63539 w 196140"/>
                                <a:gd name="connsiteY11" fmla="*/ 2870 h 302030"/>
                                <a:gd name="connsiteX12" fmla="*/ 107739 w 196140"/>
                                <a:gd name="connsiteY12" fmla="*/ 2870 h 302030"/>
                                <a:gd name="connsiteX13" fmla="*/ 113264 w 196140"/>
                                <a:gd name="connsiteY13" fmla="*/ 11158 h 302030"/>
                                <a:gd name="connsiteX14" fmla="*/ 110502 w 196140"/>
                                <a:gd name="connsiteY14" fmla="*/ 30495 h 302030"/>
                                <a:gd name="connsiteX15" fmla="*/ 104977 w 196140"/>
                                <a:gd name="connsiteY15" fmla="*/ 47071 h 302030"/>
                                <a:gd name="connsiteX16" fmla="*/ 99452 w 196140"/>
                                <a:gd name="connsiteY16" fmla="*/ 63646 h 302030"/>
                                <a:gd name="connsiteX17" fmla="*/ 93926 w 196140"/>
                                <a:gd name="connsiteY17" fmla="*/ 71934 h 302030"/>
                                <a:gd name="connsiteX18" fmla="*/ 91164 w 196140"/>
                                <a:gd name="connsiteY18" fmla="*/ 80221 h 302030"/>
                                <a:gd name="connsiteX19" fmla="*/ 77351 w 196140"/>
                                <a:gd name="connsiteY19" fmla="*/ 96796 h 302030"/>
                                <a:gd name="connsiteX20" fmla="*/ 63539 w 196140"/>
                                <a:gd name="connsiteY20" fmla="*/ 107847 h 302030"/>
                                <a:gd name="connsiteX21" fmla="*/ 52488 w 196140"/>
                                <a:gd name="connsiteY21" fmla="*/ 124422 h 302030"/>
                                <a:gd name="connsiteX22" fmla="*/ 35913 w 196140"/>
                                <a:gd name="connsiteY22" fmla="*/ 135472 h 302030"/>
                                <a:gd name="connsiteX23" fmla="*/ 19338 w 196140"/>
                                <a:gd name="connsiteY23" fmla="*/ 143760 h 302030"/>
                                <a:gd name="connsiteX24" fmla="*/ 16575 w 196140"/>
                                <a:gd name="connsiteY24" fmla="*/ 152047 h 302030"/>
                                <a:gd name="connsiteX25" fmla="*/ 35913 w 196140"/>
                                <a:gd name="connsiteY25" fmla="*/ 163097 h 302030"/>
                                <a:gd name="connsiteX26" fmla="*/ 55251 w 196140"/>
                                <a:gd name="connsiteY26" fmla="*/ 160335 h 302030"/>
                                <a:gd name="connsiteX27" fmla="*/ 74589 w 196140"/>
                                <a:gd name="connsiteY27" fmla="*/ 154810 h 302030"/>
                                <a:gd name="connsiteX28" fmla="*/ 96689 w 196140"/>
                                <a:gd name="connsiteY28" fmla="*/ 149285 h 302030"/>
                                <a:gd name="connsiteX29" fmla="*/ 107739 w 196140"/>
                                <a:gd name="connsiteY29" fmla="*/ 146522 h 302030"/>
                                <a:gd name="connsiteX30" fmla="*/ 179565 w 196140"/>
                                <a:gd name="connsiteY30" fmla="*/ 149285 h 302030"/>
                                <a:gd name="connsiteX31" fmla="*/ 196140 w 196140"/>
                                <a:gd name="connsiteY31" fmla="*/ 154810 h 302030"/>
                                <a:gd name="connsiteX32" fmla="*/ 193378 w 196140"/>
                                <a:gd name="connsiteY32" fmla="*/ 168622 h 302030"/>
                                <a:gd name="connsiteX33" fmla="*/ 190615 w 196140"/>
                                <a:gd name="connsiteY33" fmla="*/ 176910 h 302030"/>
                                <a:gd name="connsiteX34" fmla="*/ 174040 w 196140"/>
                                <a:gd name="connsiteY34" fmla="*/ 187960 h 302030"/>
                                <a:gd name="connsiteX35" fmla="*/ 165752 w 196140"/>
                                <a:gd name="connsiteY35" fmla="*/ 193485 h 302030"/>
                                <a:gd name="connsiteX36" fmla="*/ 149177 w 196140"/>
                                <a:gd name="connsiteY36" fmla="*/ 199010 h 302030"/>
                                <a:gd name="connsiteX37" fmla="*/ 132602 w 196140"/>
                                <a:gd name="connsiteY37" fmla="*/ 204535 h 302030"/>
                                <a:gd name="connsiteX38" fmla="*/ 107739 w 196140"/>
                                <a:gd name="connsiteY38" fmla="*/ 212823 h 302030"/>
                                <a:gd name="connsiteX39" fmla="*/ 99452 w 196140"/>
                                <a:gd name="connsiteY39" fmla="*/ 215586 h 302030"/>
                                <a:gd name="connsiteX40" fmla="*/ 91164 w 196140"/>
                                <a:gd name="connsiteY40" fmla="*/ 218348 h 302030"/>
                                <a:gd name="connsiteX41" fmla="*/ 71826 w 196140"/>
                                <a:gd name="connsiteY41" fmla="*/ 215586 h 302030"/>
                                <a:gd name="connsiteX42" fmla="*/ 66301 w 196140"/>
                                <a:gd name="connsiteY42" fmla="*/ 207298 h 302030"/>
                                <a:gd name="connsiteX43" fmla="*/ 49726 w 196140"/>
                                <a:gd name="connsiteY43" fmla="*/ 193485 h 302030"/>
                                <a:gd name="connsiteX44" fmla="*/ 35913 w 196140"/>
                                <a:gd name="connsiteY44" fmla="*/ 179673 h 302030"/>
                                <a:gd name="connsiteX45" fmla="*/ 30388 w 196140"/>
                                <a:gd name="connsiteY45" fmla="*/ 174147 h 302030"/>
                                <a:gd name="connsiteX46" fmla="*/ 8288 w 196140"/>
                                <a:gd name="connsiteY46" fmla="*/ 165860 h 302030"/>
                                <a:gd name="connsiteX47" fmla="*/ 19338 w 196140"/>
                                <a:gd name="connsiteY47" fmla="*/ 168622 h 302030"/>
                                <a:gd name="connsiteX48" fmla="*/ 27626 w 196140"/>
                                <a:gd name="connsiteY48" fmla="*/ 174147 h 302030"/>
                                <a:gd name="connsiteX49" fmla="*/ 35913 w 196140"/>
                                <a:gd name="connsiteY49" fmla="*/ 185198 h 302030"/>
                                <a:gd name="connsiteX50" fmla="*/ 33151 w 196140"/>
                                <a:gd name="connsiteY50" fmla="*/ 218348 h 302030"/>
                                <a:gd name="connsiteX51" fmla="*/ 41438 w 196140"/>
                                <a:gd name="connsiteY51" fmla="*/ 221111 h 302030"/>
                                <a:gd name="connsiteX52" fmla="*/ 77351 w 196140"/>
                                <a:gd name="connsiteY52" fmla="*/ 226636 h 302030"/>
                                <a:gd name="connsiteX53" fmla="*/ 88401 w 196140"/>
                                <a:gd name="connsiteY53" fmla="*/ 251499 h 302030"/>
                                <a:gd name="connsiteX54" fmla="*/ 93926 w 196140"/>
                                <a:gd name="connsiteY54" fmla="*/ 268074 h 302030"/>
                                <a:gd name="connsiteX55" fmla="*/ 96689 w 196140"/>
                                <a:gd name="connsiteY55" fmla="*/ 279124 h 302030"/>
                                <a:gd name="connsiteX56" fmla="*/ 104977 w 196140"/>
                                <a:gd name="connsiteY56" fmla="*/ 301224 h 302030"/>
                                <a:gd name="connsiteX57" fmla="*/ 118789 w 196140"/>
                                <a:gd name="connsiteY57" fmla="*/ 301224 h 3020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</a:cxnLst>
                              <a:rect l="l" t="t" r="r" b="b"/>
                              <a:pathLst>
                                <a:path w="196140" h="302030">
                                  <a:moveTo>
                                    <a:pt x="0" y="152047"/>
                                  </a:moveTo>
                                  <a:cubicBezTo>
                                    <a:pt x="1685" y="147835"/>
                                    <a:pt x="6846" y="135713"/>
                                    <a:pt x="8288" y="129947"/>
                                  </a:cubicBezTo>
                                  <a:cubicBezTo>
                                    <a:pt x="9427" y="125392"/>
                                    <a:pt x="9815" y="120664"/>
                                    <a:pt x="11050" y="116134"/>
                                  </a:cubicBezTo>
                                  <a:cubicBezTo>
                                    <a:pt x="12582" y="110515"/>
                                    <a:pt x="15162" y="105209"/>
                                    <a:pt x="16575" y="99559"/>
                                  </a:cubicBezTo>
                                  <a:lnTo>
                                    <a:pt x="19338" y="88509"/>
                                  </a:lnTo>
                                  <a:cubicBezTo>
                                    <a:pt x="20259" y="77459"/>
                                    <a:pt x="20636" y="66349"/>
                                    <a:pt x="22101" y="55358"/>
                                  </a:cubicBezTo>
                                  <a:cubicBezTo>
                                    <a:pt x="22486" y="52472"/>
                                    <a:pt x="23248" y="49494"/>
                                    <a:pt x="24863" y="47071"/>
                                  </a:cubicBezTo>
                                  <a:cubicBezTo>
                                    <a:pt x="27030" y="43820"/>
                                    <a:pt x="30388" y="41546"/>
                                    <a:pt x="33151" y="38783"/>
                                  </a:cubicBezTo>
                                  <a:cubicBezTo>
                                    <a:pt x="34072" y="35100"/>
                                    <a:pt x="34418" y="31223"/>
                                    <a:pt x="35913" y="27733"/>
                                  </a:cubicBezTo>
                                  <a:cubicBezTo>
                                    <a:pt x="37952" y="22975"/>
                                    <a:pt x="45742" y="13814"/>
                                    <a:pt x="49726" y="11158"/>
                                  </a:cubicBezTo>
                                  <a:cubicBezTo>
                                    <a:pt x="52149" y="9543"/>
                                    <a:pt x="55251" y="9316"/>
                                    <a:pt x="58013" y="8395"/>
                                  </a:cubicBezTo>
                                  <a:cubicBezTo>
                                    <a:pt x="59855" y="6553"/>
                                    <a:pt x="61044" y="3618"/>
                                    <a:pt x="63539" y="2870"/>
                                  </a:cubicBezTo>
                                  <a:cubicBezTo>
                                    <a:pt x="80871" y="-2329"/>
                                    <a:pt x="90407" y="704"/>
                                    <a:pt x="107739" y="2870"/>
                                  </a:cubicBezTo>
                                  <a:cubicBezTo>
                                    <a:pt x="109581" y="5633"/>
                                    <a:pt x="112934" y="7854"/>
                                    <a:pt x="113264" y="11158"/>
                                  </a:cubicBezTo>
                                  <a:cubicBezTo>
                                    <a:pt x="113912" y="17637"/>
                                    <a:pt x="111966" y="24151"/>
                                    <a:pt x="110502" y="30495"/>
                                  </a:cubicBezTo>
                                  <a:cubicBezTo>
                                    <a:pt x="109192" y="36170"/>
                                    <a:pt x="106819" y="41546"/>
                                    <a:pt x="104977" y="47071"/>
                                  </a:cubicBezTo>
                                  <a:lnTo>
                                    <a:pt x="99452" y="63646"/>
                                  </a:lnTo>
                                  <a:cubicBezTo>
                                    <a:pt x="98402" y="66796"/>
                                    <a:pt x="95768" y="69171"/>
                                    <a:pt x="93926" y="71934"/>
                                  </a:cubicBezTo>
                                  <a:cubicBezTo>
                                    <a:pt x="93005" y="74696"/>
                                    <a:pt x="92466" y="77617"/>
                                    <a:pt x="91164" y="80221"/>
                                  </a:cubicBezTo>
                                  <a:cubicBezTo>
                                    <a:pt x="88059" y="86432"/>
                                    <a:pt x="82590" y="92430"/>
                                    <a:pt x="77351" y="96796"/>
                                  </a:cubicBezTo>
                                  <a:cubicBezTo>
                                    <a:pt x="70099" y="102839"/>
                                    <a:pt x="68899" y="100700"/>
                                    <a:pt x="63539" y="107847"/>
                                  </a:cubicBezTo>
                                  <a:cubicBezTo>
                                    <a:pt x="59555" y="113159"/>
                                    <a:pt x="56172" y="118897"/>
                                    <a:pt x="52488" y="124422"/>
                                  </a:cubicBezTo>
                                  <a:cubicBezTo>
                                    <a:pt x="48804" y="129947"/>
                                    <a:pt x="41438" y="131789"/>
                                    <a:pt x="35913" y="135472"/>
                                  </a:cubicBezTo>
                                  <a:cubicBezTo>
                                    <a:pt x="25202" y="142613"/>
                                    <a:pt x="30776" y="139947"/>
                                    <a:pt x="19338" y="143760"/>
                                  </a:cubicBezTo>
                                  <a:cubicBezTo>
                                    <a:pt x="18417" y="146522"/>
                                    <a:pt x="16575" y="149135"/>
                                    <a:pt x="16575" y="152047"/>
                                  </a:cubicBezTo>
                                  <a:cubicBezTo>
                                    <a:pt x="16575" y="164893"/>
                                    <a:pt x="25187" y="161310"/>
                                    <a:pt x="35913" y="163097"/>
                                  </a:cubicBezTo>
                                  <a:cubicBezTo>
                                    <a:pt x="42359" y="162176"/>
                                    <a:pt x="48845" y="161500"/>
                                    <a:pt x="55251" y="160335"/>
                                  </a:cubicBezTo>
                                  <a:cubicBezTo>
                                    <a:pt x="69037" y="157828"/>
                                    <a:pt x="62767" y="158034"/>
                                    <a:pt x="74589" y="154810"/>
                                  </a:cubicBezTo>
                                  <a:cubicBezTo>
                                    <a:pt x="81915" y="152812"/>
                                    <a:pt x="89322" y="151127"/>
                                    <a:pt x="96689" y="149285"/>
                                  </a:cubicBezTo>
                                  <a:lnTo>
                                    <a:pt x="107739" y="146522"/>
                                  </a:lnTo>
                                  <a:cubicBezTo>
                                    <a:pt x="131681" y="147443"/>
                                    <a:pt x="155710" y="147048"/>
                                    <a:pt x="179565" y="149285"/>
                                  </a:cubicBezTo>
                                  <a:cubicBezTo>
                                    <a:pt x="185363" y="149829"/>
                                    <a:pt x="196140" y="154810"/>
                                    <a:pt x="196140" y="154810"/>
                                  </a:cubicBezTo>
                                  <a:cubicBezTo>
                                    <a:pt x="195219" y="159414"/>
                                    <a:pt x="194517" y="164067"/>
                                    <a:pt x="193378" y="168622"/>
                                  </a:cubicBezTo>
                                  <a:cubicBezTo>
                                    <a:pt x="192672" y="171447"/>
                                    <a:pt x="192674" y="174851"/>
                                    <a:pt x="190615" y="176910"/>
                                  </a:cubicBezTo>
                                  <a:cubicBezTo>
                                    <a:pt x="185920" y="181605"/>
                                    <a:pt x="179565" y="184277"/>
                                    <a:pt x="174040" y="187960"/>
                                  </a:cubicBezTo>
                                  <a:lnTo>
                                    <a:pt x="165752" y="193485"/>
                                  </a:lnTo>
                                  <a:cubicBezTo>
                                    <a:pt x="160906" y="196715"/>
                                    <a:pt x="154702" y="197168"/>
                                    <a:pt x="149177" y="199010"/>
                                  </a:cubicBezTo>
                                  <a:lnTo>
                                    <a:pt x="132602" y="204535"/>
                                  </a:lnTo>
                                  <a:lnTo>
                                    <a:pt x="107739" y="212823"/>
                                  </a:lnTo>
                                  <a:lnTo>
                                    <a:pt x="99452" y="215586"/>
                                  </a:lnTo>
                                  <a:lnTo>
                                    <a:pt x="91164" y="218348"/>
                                  </a:lnTo>
                                  <a:cubicBezTo>
                                    <a:pt x="84718" y="217427"/>
                                    <a:pt x="77776" y="218230"/>
                                    <a:pt x="71826" y="215586"/>
                                  </a:cubicBezTo>
                                  <a:cubicBezTo>
                                    <a:pt x="68792" y="214238"/>
                                    <a:pt x="68427" y="209849"/>
                                    <a:pt x="66301" y="207298"/>
                                  </a:cubicBezTo>
                                  <a:cubicBezTo>
                                    <a:pt x="59654" y="199322"/>
                                    <a:pt x="57874" y="198917"/>
                                    <a:pt x="49726" y="193485"/>
                                  </a:cubicBezTo>
                                  <a:cubicBezTo>
                                    <a:pt x="40253" y="179276"/>
                                    <a:pt x="49070" y="190199"/>
                                    <a:pt x="35913" y="179673"/>
                                  </a:cubicBezTo>
                                  <a:cubicBezTo>
                                    <a:pt x="33879" y="178046"/>
                                    <a:pt x="32422" y="175774"/>
                                    <a:pt x="30388" y="174147"/>
                                  </a:cubicBezTo>
                                  <a:cubicBezTo>
                                    <a:pt x="23243" y="168430"/>
                                    <a:pt x="18216" y="165860"/>
                                    <a:pt x="8288" y="165860"/>
                                  </a:cubicBezTo>
                                  <a:cubicBezTo>
                                    <a:pt x="4491" y="165860"/>
                                    <a:pt x="15655" y="167701"/>
                                    <a:pt x="19338" y="168622"/>
                                  </a:cubicBezTo>
                                  <a:cubicBezTo>
                                    <a:pt x="22101" y="170464"/>
                                    <a:pt x="24517" y="172981"/>
                                    <a:pt x="27626" y="174147"/>
                                  </a:cubicBezTo>
                                  <a:cubicBezTo>
                                    <a:pt x="43101" y="179950"/>
                                    <a:pt x="45169" y="171314"/>
                                    <a:pt x="35913" y="185198"/>
                                  </a:cubicBezTo>
                                  <a:cubicBezTo>
                                    <a:pt x="32077" y="196706"/>
                                    <a:pt x="26102" y="206013"/>
                                    <a:pt x="33151" y="218348"/>
                                  </a:cubicBezTo>
                                  <a:cubicBezTo>
                                    <a:pt x="34596" y="220876"/>
                                    <a:pt x="38638" y="220311"/>
                                    <a:pt x="41438" y="221111"/>
                                  </a:cubicBezTo>
                                  <a:cubicBezTo>
                                    <a:pt x="56657" y="225459"/>
                                    <a:pt x="57326" y="224411"/>
                                    <a:pt x="77351" y="226636"/>
                                  </a:cubicBezTo>
                                  <a:cubicBezTo>
                                    <a:pt x="86108" y="239770"/>
                                    <a:pt x="81825" y="231771"/>
                                    <a:pt x="88401" y="251499"/>
                                  </a:cubicBezTo>
                                  <a:lnTo>
                                    <a:pt x="93926" y="268074"/>
                                  </a:lnTo>
                                  <a:cubicBezTo>
                                    <a:pt x="95126" y="271676"/>
                                    <a:pt x="95865" y="275418"/>
                                    <a:pt x="96689" y="279124"/>
                                  </a:cubicBezTo>
                                  <a:cubicBezTo>
                                    <a:pt x="97496" y="282757"/>
                                    <a:pt x="98690" y="298530"/>
                                    <a:pt x="104977" y="301224"/>
                                  </a:cubicBezTo>
                                  <a:cubicBezTo>
                                    <a:pt x="109209" y="303038"/>
                                    <a:pt x="114185" y="301224"/>
                                    <a:pt x="118789" y="301224"/>
                                  </a:cubicBez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Freeform 6"/>
                          <wps:cNvSpPr/>
                          <wps:spPr>
                            <a:xfrm>
                              <a:off x="1299574" y="61031"/>
                              <a:ext cx="48582" cy="265202"/>
                            </a:xfrm>
                            <a:custGeom>
                              <a:avLst/>
                              <a:gdLst>
                                <a:gd name="connsiteX0" fmla="*/ 4381 w 48582"/>
                                <a:gd name="connsiteY0" fmla="*/ 0 h 265203"/>
                                <a:gd name="connsiteX1" fmla="*/ 9906 w 48582"/>
                                <a:gd name="connsiteY1" fmla="*/ 13812 h 265203"/>
                                <a:gd name="connsiteX2" fmla="*/ 1619 w 48582"/>
                                <a:gd name="connsiteY2" fmla="*/ 35913 h 265203"/>
                                <a:gd name="connsiteX3" fmla="*/ 4381 w 48582"/>
                                <a:gd name="connsiteY3" fmla="*/ 44200 h 265203"/>
                                <a:gd name="connsiteX4" fmla="*/ 18194 w 48582"/>
                                <a:gd name="connsiteY4" fmla="*/ 60775 h 265203"/>
                                <a:gd name="connsiteX5" fmla="*/ 26481 w 48582"/>
                                <a:gd name="connsiteY5" fmla="*/ 66300 h 265203"/>
                                <a:gd name="connsiteX6" fmla="*/ 29244 w 48582"/>
                                <a:gd name="connsiteY6" fmla="*/ 91163 h 265203"/>
                                <a:gd name="connsiteX7" fmla="*/ 32007 w 48582"/>
                                <a:gd name="connsiteY7" fmla="*/ 99451 h 265203"/>
                                <a:gd name="connsiteX8" fmla="*/ 26481 w 48582"/>
                                <a:gd name="connsiteY8" fmla="*/ 121551 h 265203"/>
                                <a:gd name="connsiteX9" fmla="*/ 18194 w 48582"/>
                                <a:gd name="connsiteY9" fmla="*/ 127076 h 265203"/>
                                <a:gd name="connsiteX10" fmla="*/ 15431 w 48582"/>
                                <a:gd name="connsiteY10" fmla="*/ 135364 h 265203"/>
                                <a:gd name="connsiteX11" fmla="*/ 7144 w 48582"/>
                                <a:gd name="connsiteY11" fmla="*/ 140889 h 265203"/>
                                <a:gd name="connsiteX12" fmla="*/ 1619 w 48582"/>
                                <a:gd name="connsiteY12" fmla="*/ 157464 h 265203"/>
                                <a:gd name="connsiteX13" fmla="*/ 12669 w 48582"/>
                                <a:gd name="connsiteY13" fmla="*/ 226528 h 265203"/>
                                <a:gd name="connsiteX14" fmla="*/ 18194 w 48582"/>
                                <a:gd name="connsiteY14" fmla="*/ 234815 h 265203"/>
                                <a:gd name="connsiteX15" fmla="*/ 26481 w 48582"/>
                                <a:gd name="connsiteY15" fmla="*/ 251390 h 265203"/>
                                <a:gd name="connsiteX16" fmla="*/ 34769 w 48582"/>
                                <a:gd name="connsiteY16" fmla="*/ 254153 h 265203"/>
                                <a:gd name="connsiteX17" fmla="*/ 48582 w 48582"/>
                                <a:gd name="connsiteY17" fmla="*/ 265203 h 2652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</a:cxnLst>
                              <a:rect l="l" t="t" r="r" b="b"/>
                              <a:pathLst>
                                <a:path w="48582" h="265203">
                                  <a:moveTo>
                                    <a:pt x="4381" y="0"/>
                                  </a:moveTo>
                                  <a:cubicBezTo>
                                    <a:pt x="6223" y="4604"/>
                                    <a:pt x="9413" y="8878"/>
                                    <a:pt x="9906" y="13812"/>
                                  </a:cubicBezTo>
                                  <a:cubicBezTo>
                                    <a:pt x="10945" y="24202"/>
                                    <a:pt x="6600" y="28441"/>
                                    <a:pt x="1619" y="35913"/>
                                  </a:cubicBezTo>
                                  <a:cubicBezTo>
                                    <a:pt x="2540" y="38675"/>
                                    <a:pt x="3079" y="41596"/>
                                    <a:pt x="4381" y="44200"/>
                                  </a:cubicBezTo>
                                  <a:cubicBezTo>
                                    <a:pt x="7486" y="50411"/>
                                    <a:pt x="12955" y="56409"/>
                                    <a:pt x="18194" y="60775"/>
                                  </a:cubicBezTo>
                                  <a:cubicBezTo>
                                    <a:pt x="20745" y="62900"/>
                                    <a:pt x="23719" y="64458"/>
                                    <a:pt x="26481" y="66300"/>
                                  </a:cubicBezTo>
                                  <a:cubicBezTo>
                                    <a:pt x="27402" y="74588"/>
                                    <a:pt x="27873" y="82938"/>
                                    <a:pt x="29244" y="91163"/>
                                  </a:cubicBezTo>
                                  <a:cubicBezTo>
                                    <a:pt x="29723" y="94036"/>
                                    <a:pt x="32007" y="96539"/>
                                    <a:pt x="32007" y="99451"/>
                                  </a:cubicBezTo>
                                  <a:cubicBezTo>
                                    <a:pt x="32007" y="99968"/>
                                    <a:pt x="28662" y="118825"/>
                                    <a:pt x="26481" y="121551"/>
                                  </a:cubicBezTo>
                                  <a:cubicBezTo>
                                    <a:pt x="24407" y="124143"/>
                                    <a:pt x="20956" y="125234"/>
                                    <a:pt x="18194" y="127076"/>
                                  </a:cubicBezTo>
                                  <a:cubicBezTo>
                                    <a:pt x="17273" y="129839"/>
                                    <a:pt x="17250" y="133090"/>
                                    <a:pt x="15431" y="135364"/>
                                  </a:cubicBezTo>
                                  <a:cubicBezTo>
                                    <a:pt x="13357" y="137957"/>
                                    <a:pt x="8904" y="138074"/>
                                    <a:pt x="7144" y="140889"/>
                                  </a:cubicBezTo>
                                  <a:cubicBezTo>
                                    <a:pt x="4057" y="145828"/>
                                    <a:pt x="1619" y="157464"/>
                                    <a:pt x="1619" y="157464"/>
                                  </a:cubicBezTo>
                                  <a:cubicBezTo>
                                    <a:pt x="5687" y="246983"/>
                                    <a:pt x="-10176" y="199115"/>
                                    <a:pt x="12669" y="226528"/>
                                  </a:cubicBezTo>
                                  <a:cubicBezTo>
                                    <a:pt x="14794" y="229078"/>
                                    <a:pt x="16352" y="232053"/>
                                    <a:pt x="18194" y="234815"/>
                                  </a:cubicBezTo>
                                  <a:cubicBezTo>
                                    <a:pt x="20014" y="240275"/>
                                    <a:pt x="21612" y="247495"/>
                                    <a:pt x="26481" y="251390"/>
                                  </a:cubicBezTo>
                                  <a:cubicBezTo>
                                    <a:pt x="28755" y="253209"/>
                                    <a:pt x="32164" y="252851"/>
                                    <a:pt x="34769" y="254153"/>
                                  </a:cubicBezTo>
                                  <a:cubicBezTo>
                                    <a:pt x="41740" y="257638"/>
                                    <a:pt x="43442" y="260063"/>
                                    <a:pt x="48582" y="265203"/>
                                  </a:cubicBez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9" name="Group 19"/>
                        <wpg:cNvGrpSpPr/>
                        <wpg:grpSpPr>
                          <a:xfrm>
                            <a:off x="0" y="1913325"/>
                            <a:ext cx="4260412" cy="914400"/>
                            <a:chOff x="0" y="0"/>
                            <a:chExt cx="4260412" cy="914400"/>
                          </a:xfrm>
                        </wpg:grpSpPr>
                        <wps:wsp>
                          <wps:cNvPr id="12" name="Straight Connector 12"/>
                          <wps:cNvCnPr/>
                          <wps:spPr>
                            <a:xfrm>
                              <a:off x="0" y="914400"/>
                              <a:ext cx="2691130" cy="0"/>
                            </a:xfrm>
                            <a:prstGeom prst="lin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 w="381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/>
                        </wps:wsp>
                        <wps:wsp>
                          <wps:cNvPr id="13" name="Rectangle 13"/>
                          <wps:cNvSpPr/>
                          <wps:spPr>
                            <a:xfrm rot="20376117">
                              <a:off x="99892" y="0"/>
                              <a:ext cx="4160520" cy="164592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0" name="Group 20"/>
                        <wpg:cNvGrpSpPr/>
                        <wpg:grpSpPr>
                          <a:xfrm>
                            <a:off x="2520363" y="1337022"/>
                            <a:ext cx="1275052" cy="1921638"/>
                            <a:chOff x="0" y="0"/>
                            <a:chExt cx="1275052" cy="1921638"/>
                          </a:xfrm>
                        </wpg:grpSpPr>
                        <wps:wsp>
                          <wps:cNvPr id="9" name="Straight Arrow Connector 9"/>
                          <wps:cNvCnPr/>
                          <wps:spPr>
                            <a:xfrm>
                              <a:off x="653143" y="0"/>
                              <a:ext cx="621909" cy="1692939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prstDash val="sysDash"/>
                              <a:tailEnd type="arrow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" name="Straight Arrow Connector 10"/>
                          <wps:cNvCnPr/>
                          <wps:spPr>
                            <a:xfrm flipH="1">
                              <a:off x="0" y="7684"/>
                              <a:ext cx="654226" cy="254851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prstDash val="sysDash"/>
                              <a:tailEnd type="arrow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Straight Arrow Connector 11"/>
                          <wps:cNvCnPr/>
                          <wps:spPr>
                            <a:xfrm>
                              <a:off x="653143" y="15368"/>
                              <a:ext cx="0" cy="190627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tailEnd type="arrow" w="med" len="me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2FC744" id="Group 23" o:spid="_x0000_s1026" style="position:absolute;margin-left:-20.55pt;margin-top:126.45pt;width:276.4pt;height:144.95pt;z-index:251659776;mso-width-relative:margin;mso-height-relative:margin" coordorigin=",6449" coordsize="49825,26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">
                <v:rect id="Rectangle 3" o:spid="_x0000_s1027" style="position:absolute;left:27047;top:12140;width:9703;height:2826;rotation:-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" filled="f" strokecolor="black [3213]" strokeweight="3pt"/>
                <v:group id="Group 15" o:spid="_x0000_s1028" style="position:absolute;left:36340;top:6449;width:13485;height:6401" coordorigin="-5,610" coordsize="13487,6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line id="Straight Connector 4" o:spid="_x0000_s1029" style="position:absolute;flip:y;visibility:visible;mso-wrap-style:square" from="-5,693" to="12995,56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" strokecolor="black [3213]" strokeweight="1pt"/>
                  <v:shape id="Freeform 5" o:spid="_x0000_s1030" style="position:absolute;top:3992;width:1961;height:3020;visibility:visible;mso-wrap-style:square;v-text-anchor:middle" coordsize="196140,302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" path="m,152047v1685,-4212,6846,-16334,8288,-22100c9427,125392,9815,120664,11050,116134v1532,-5619,4112,-10925,5525,-16575l19338,88509v921,-11050,1298,-22160,2763,-33151c22486,52472,23248,49494,24863,47071v2167,-3251,5525,-5525,8288,-8288c34072,35100,34418,31223,35913,27733,37952,22975,45742,13814,49726,11158,52149,9543,55251,9316,58013,8395,59855,6553,61044,3618,63539,2870v17332,-5199,26868,-2166,44200,c109581,5633,112934,7854,113264,11158v648,6479,-1298,12993,-2762,19337c109192,36170,106819,41546,104977,47071l99452,63646v-1050,3150,-3684,5525,-5526,8288c93005,74696,92466,77617,91164,80221,88059,86432,82590,92430,77351,96796v-7252,6043,-8452,3904,-13812,11051c59555,113159,56172,118897,52488,124422v-3684,5525,-11050,7367,-16575,11050c25202,142613,30776,139947,19338,143760v-921,2762,-2763,5375,-2763,8287c16575,164893,25187,161310,35913,163097v6446,-921,12932,-1597,19338,-2762c69037,157828,62767,158034,74589,154810v7326,-1998,14733,-3683,22100,-5525l107739,146522v23942,921,47971,526,71826,2763c185363,149829,196140,154810,196140,154810v-921,4604,-1623,9257,-2762,13812c192672,171447,192674,174851,190615,176910v-4695,4695,-11050,7367,-16575,11050l165752,193485v-4846,3230,-11050,3683,-16575,5525l132602,204535r-24863,8288l99452,215586r-8288,2762c84718,217427,77776,218230,71826,215586v-3034,-1348,-3399,-5737,-5525,-8288c59654,199322,57874,198917,49726,193485v-9473,-14209,-656,-3286,-13813,-13812c33879,178046,32422,175774,30388,174147,23243,168430,18216,165860,8288,165860v-3797,,7367,1841,11050,2762c22101,170464,24517,172981,27626,174147v15475,5803,17543,-2833,8287,11051c32077,196706,26102,206013,33151,218348v1445,2528,5487,1963,8287,2763c56657,225459,57326,224411,77351,226636v8757,13134,4474,5135,11050,24863l93926,268074v1200,3602,1939,7344,2763,11050c97496,282757,98690,298530,104977,301224v4232,1814,9208,,13812,e" filled="f" strokecolor="black [3213]" strokeweight="1pt">
                    <v:path arrowok="t" o:connecttype="custom" o:connectlocs="0,152047;8288,129947;11050,116134;16575,99559;19338,88509;22101,55358;24863,47071;33151,38783;35913,27733;49726,11158;58013,8395;63539,2870;107739,2870;113264,11158;110502,30495;104977,47071;99452,63646;93926,71934;91164,80221;77351,96796;63539,107847;52488,124422;35913,135472;19338,143760;16575,152047;35913,163097;55251,160335;74589,154810;96689,149285;107739,146522;179565,149285;196140,154810;193378,168622;190615,176910;174040,187960;165752,193485;149177,199010;132602,204535;107739,212823;99452,215586;91164,218348;71826,215586;66301,207298;49726,193485;35913,179673;30388,174147;8288,165860;19338,168622;27626,174147;35913,185198;33151,218348;41438,221111;77351,226636;88401,251499;93926,268074;96689,279124;104977,301224;118789,301224" o:connectangles="0,0,0,0,0,0,0,0,0,0,0,0,0,0,0,0,0,0,0,0,0,0,0,0,0,0,0,0,0,0,0,0,0,0,0,0,0,0,0,0,0,0,0,0,0,0,0,0,0,0,0,0,0,0,0,0,0,0"/>
                  </v:shape>
                  <v:shape id="Freeform 6" o:spid="_x0000_s1031" style="position:absolute;left:12995;top:610;width:486;height:2652;visibility:visible;mso-wrap-style:square;v-text-anchor:middle" coordsize="48582,265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" path="m4381,c6223,4604,9413,8878,9906,13812,10945,24202,6600,28441,1619,35913v921,2762,1460,5683,2762,8287c7486,50411,12955,56409,18194,60775v2551,2125,5525,3683,8287,5525c27402,74588,27873,82938,29244,91163v479,2873,2763,5376,2763,8288c32007,99968,28662,118825,26481,121551v-2074,2592,-5525,3683,-8287,5525c17273,129839,17250,133090,15431,135364v-2074,2593,-6527,2710,-8287,5525c4057,145828,1619,157464,1619,157464v4068,89519,-11795,41651,11050,69064c14794,229078,16352,232053,18194,234815v1820,5460,3418,12680,8287,16575c28755,253209,32164,252851,34769,254153v6971,3485,8673,5910,13813,11050e" filled="f" strokecolor="black [3213]" strokeweight="1pt">
                    <v:path arrowok="t" o:connecttype="custom" o:connectlocs="4381,0;9906,13812;1619,35913;4381,44200;18194,60775;26481,66300;29244,91163;32007,99451;26481,121551;18194,127076;15431,135363;7144,140888;1619,157463;12669,226527;18194,234814;26481,251389;34769,254152;48582,265202" o:connectangles="0,0,0,0,0,0,0,0,0,0,0,0,0,0,0,0,0,0"/>
                  </v:shape>
                </v:group>
                <v:group id="Group 19" o:spid="_x0000_s1032" style="position:absolute;top:19133;width:42604;height:9144" coordsize="4260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line id="Straight Connector 12" o:spid="_x0000_s1033" style="position:absolute;visibility:visible;mso-wrap-style:square" from="0,9144" to="26911,9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" filled="t" fillcolor="#d8d8d8 [2732]" strokecolor="black [3213]" strokeweight="3pt"/>
                  <v:rect id="Rectangle 13" o:spid="_x0000_s1034" style="position:absolute;left:998;width:41606;height:1645;rotation:-1336807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" fillcolor="#d8d8d8 [2732]" strokecolor="black [3213]" strokeweight="2.25pt"/>
                </v:group>
                <v:group id="Group 20" o:spid="_x0000_s1035" style="position:absolute;left:25203;top:13370;width:12751;height:19216" coordsize="12750,19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9" o:spid="_x0000_s1036" type="#_x0000_t32" style="position:absolute;left:6531;width:6219;height:1692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" strokecolor="black [3213]" strokeweight="1.5pt">
                    <v:stroke dashstyle="3 1" endarrow="open"/>
                  </v:shape>
                  <v:shape id="Straight Arrow Connector 10" o:spid="_x0000_s1037" type="#_x0000_t32" style="position:absolute;top:76;width:6542;height:254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" strokecolor="black [3213]" strokeweight="1.5pt">
                    <v:stroke dashstyle="3 1" endarrow="open"/>
                  </v:shape>
                  <v:shape id="Straight Arrow Connector 11" o:spid="_x0000_s1038" type="#_x0000_t32" style="position:absolute;left:6531;top:153;width:0;height:190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" strokecolor="black [3213]" strokeweight="1.5pt">
                    <v:stroke endarrow="open"/>
                  </v:shape>
                </v:group>
              </v:group>
            </w:pict>
          </mc:Fallback>
        </mc:AlternateContent>
      </w:r>
      <w:r w:rsidR="001B4AA2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4433E3C" wp14:editId="32B7680D">
                <wp:simplePos x="0" y="0"/>
                <wp:positionH relativeFrom="column">
                  <wp:posOffset>1878965</wp:posOffset>
                </wp:positionH>
                <wp:positionV relativeFrom="paragraph">
                  <wp:posOffset>2490596</wp:posOffset>
                </wp:positionV>
                <wp:extent cx="485775" cy="36830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368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B4AA2" w:rsidRPr="001F2EDD" w:rsidRDefault="001B4AA2" w:rsidP="001B4AA2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θ</m:t>
                              </m:r>
                            </m:oMath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433E3C" id="Text Box 28" o:spid="_x0000_s1030" type="#_x0000_t202" style="position:absolute;margin-left:147.95pt;margin-top:196.1pt;width:38.25pt;height:29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" filled="f" stroked="f" strokeweight=".5pt">
                <v:textbox>
                  <w:txbxContent>
                    <w:p w:rsidR="001B4AA2" w:rsidRPr="001F2EDD" w:rsidRDefault="001B4AA2" w:rsidP="001B4AA2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  <w:sz w:val="28"/>
                          </w:rPr>
                          <m:t>θ</m:t>
                        </m:r>
                      </m:oMath>
                    </w:p>
                  </w:txbxContent>
                </v:textbox>
              </v:shape>
            </w:pict>
          </mc:Fallback>
        </mc:AlternateContent>
      </w:r>
      <w:r w:rsidR="001B4AA2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11F95E9" wp14:editId="73C6E7A7">
                <wp:simplePos x="0" y="0"/>
                <wp:positionH relativeFrom="column">
                  <wp:posOffset>367665</wp:posOffset>
                </wp:positionH>
                <wp:positionV relativeFrom="paragraph">
                  <wp:posOffset>2854960</wp:posOffset>
                </wp:positionV>
                <wp:extent cx="485775" cy="36830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368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B4AA2" w:rsidRPr="001F2EDD" w:rsidRDefault="001B4AA2" w:rsidP="001B4AA2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θ</m:t>
                              </m:r>
                            </m:oMath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1F95E9" id="Text Box 26" o:spid="_x0000_s1031" type="#_x0000_t202" style="position:absolute;margin-left:28.95pt;margin-top:224.8pt;width:38.25pt;height:29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" filled="f" stroked="f" strokeweight=".5pt">
                <v:textbox>
                  <w:txbxContent>
                    <w:p w:rsidR="001B4AA2" w:rsidRPr="001F2EDD" w:rsidRDefault="001B4AA2" w:rsidP="001B4AA2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  <w:sz w:val="28"/>
                          </w:rPr>
                          <m:t>θ</m:t>
                        </m:r>
                      </m:oMath>
                    </w:p>
                  </w:txbxContent>
                </v:textbox>
              </v:shape>
            </w:pict>
          </mc:Fallback>
        </mc:AlternateContent>
      </w:r>
      <w:r w:rsidR="001B4AA2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0B1F3F8" wp14:editId="35E94623">
                <wp:simplePos x="0" y="0"/>
                <wp:positionH relativeFrom="column">
                  <wp:posOffset>1551431</wp:posOffset>
                </wp:positionH>
                <wp:positionV relativeFrom="paragraph">
                  <wp:posOffset>1583055</wp:posOffset>
                </wp:positionV>
                <wp:extent cx="838284" cy="1114190"/>
                <wp:effectExtent l="0" t="0" r="0" b="14605"/>
                <wp:wrapNone/>
                <wp:docPr id="27" name="Arc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838284" cy="1114190"/>
                        </a:xfrm>
                        <a:prstGeom prst="arc">
                          <a:avLst>
                            <a:gd name="adj1" fmla="val 20290743"/>
                            <a:gd name="adj2" fmla="val 0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8155CF" id="Arc 27" o:spid="_x0000_s1026" style="position:absolute;margin-left:122.15pt;margin-top:124.65pt;width:66pt;height:87.75pt;rotation:90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38284,1114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" path="m820469,396405nsc832282,448524,838284,502662,838284,557095r-419142,l820469,396405xem820469,396405nfc832282,448524,838284,502662,838284,557095e" filled="f" strokecolor="black [3213]">
                <v:path arrowok="t" o:connecttype="custom" o:connectlocs="820469,396405;838284,557095" o:connectangles="0,0"/>
              </v:shape>
            </w:pict>
          </mc:Fallback>
        </mc:AlternateContent>
      </w:r>
      <w:r w:rsidR="001B4AA2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1348CC6" wp14:editId="68095C86">
                <wp:simplePos x="0" y="0"/>
                <wp:positionH relativeFrom="column">
                  <wp:posOffset>-862923</wp:posOffset>
                </wp:positionH>
                <wp:positionV relativeFrom="paragraph">
                  <wp:posOffset>2445386</wp:posOffset>
                </wp:positionV>
                <wp:extent cx="1548724" cy="1387588"/>
                <wp:effectExtent l="0" t="0" r="13970" b="0"/>
                <wp:wrapNone/>
                <wp:docPr id="25" name="Arc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8724" cy="1387588"/>
                        </a:xfrm>
                        <a:prstGeom prst="arc">
                          <a:avLst>
                            <a:gd name="adj1" fmla="val 20290743"/>
                            <a:gd name="adj2" fmla="val 0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276794" id="Arc 25" o:spid="_x0000_s1026" style="position:absolute;margin-left:-67.95pt;margin-top:192.55pt;width:121.95pt;height:109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48724,13875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" path="m1481339,410723nsc1525763,499786,1548724,596242,1548724,693794r-774362,l1481339,410723xem1481339,410723nfc1525763,499786,1548724,596242,1548724,693794e" filled="f" strokecolor="black [3213]">
                <v:path arrowok="t" o:connecttype="custom" o:connectlocs="1481339,410723;1548724,693794" o:connectangles="0,0"/>
              </v:shape>
            </w:pict>
          </mc:Fallback>
        </mc:AlternateContent>
      </w:r>
    </w:p>
    <w:sectPr w:rsidR="00940F5F" w:rsidRPr="00922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NzQyMrIwsDQ2NjZS0lEKTi0uzszPAykwrAUANEp76CwAAAA="/>
  </w:docVars>
  <w:rsids>
    <w:rsidRoot w:val="00674118"/>
    <w:rsid w:val="000D574A"/>
    <w:rsid w:val="0017569F"/>
    <w:rsid w:val="001B4AA2"/>
    <w:rsid w:val="001F2EDD"/>
    <w:rsid w:val="00284B40"/>
    <w:rsid w:val="003D3A9F"/>
    <w:rsid w:val="003E01D3"/>
    <w:rsid w:val="004D2E66"/>
    <w:rsid w:val="006070DF"/>
    <w:rsid w:val="00674118"/>
    <w:rsid w:val="007A30A8"/>
    <w:rsid w:val="007C49D6"/>
    <w:rsid w:val="009221CC"/>
    <w:rsid w:val="00940F5F"/>
    <w:rsid w:val="00AB492C"/>
    <w:rsid w:val="00AD1B69"/>
    <w:rsid w:val="00BC2787"/>
    <w:rsid w:val="00D13DB2"/>
    <w:rsid w:val="00E738D5"/>
    <w:rsid w:val="00F53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C852FADF-FC8F-404F-A972-E17EF4A61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49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9D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F2ED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ichmond</Company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Trawick</dc:creator>
  <cp:keywords/>
  <dc:description/>
  <cp:lastModifiedBy>Trawick, Matt</cp:lastModifiedBy>
  <cp:revision>9</cp:revision>
  <cp:lastPrinted>2019-07-23T16:40:00Z</cp:lastPrinted>
  <dcterms:created xsi:type="dcterms:W3CDTF">2015-06-05T19:11:00Z</dcterms:created>
  <dcterms:modified xsi:type="dcterms:W3CDTF">2019-07-23T16:42:00Z</dcterms:modified>
</cp:coreProperties>
</file>